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E5163" w14:textId="77777777" w:rsidR="00CD455A" w:rsidRPr="004F6425" w:rsidRDefault="00CD455A" w:rsidP="00CD455A">
      <w:pPr>
        <w:pStyle w:val="Heading1"/>
        <w:spacing w:after="360"/>
        <w:rPr>
          <w:rFonts w:asciiTheme="minorHAnsi" w:hAnsiTheme="minorHAnsi" w:cstheme="minorHAnsi"/>
          <w:color w:val="002868"/>
          <w:sz w:val="36"/>
        </w:rPr>
      </w:pPr>
      <w:bookmarkStart w:id="0" w:name="_Hlk65142269"/>
      <w:r w:rsidRPr="004F6425">
        <w:rPr>
          <w:rFonts w:asciiTheme="minorHAnsi" w:hAnsiTheme="minorHAnsi" w:cstheme="minorHAnsi"/>
          <w:color w:val="002868"/>
          <w:sz w:val="32"/>
        </w:rPr>
        <w:t xml:space="preserve">Host Hospital Checklist for Sending and Receiving Provincial Ventilators </w:t>
      </w:r>
    </w:p>
    <w:p w14:paraId="5155196E" w14:textId="2A75A10E" w:rsidR="00CD455A" w:rsidRPr="0032663A" w:rsidRDefault="00CD455A" w:rsidP="00CD455A">
      <w:pPr>
        <w:pStyle w:val="Header"/>
        <w:spacing w:after="0"/>
        <w:rPr>
          <w:rFonts w:asciiTheme="minorHAnsi" w:eastAsia="Calibri" w:hAnsiTheme="minorHAnsi" w:cstheme="minorHAnsi"/>
          <w:b/>
          <w:sz w:val="24"/>
          <w:szCs w:val="24"/>
        </w:rPr>
      </w:pPr>
      <w:bookmarkStart w:id="1" w:name="_Toc17889067"/>
      <w:r w:rsidRPr="0032663A">
        <w:rPr>
          <w:rFonts w:asciiTheme="minorHAnsi" w:eastAsia="Calibri" w:hAnsiTheme="minorHAnsi" w:cstheme="minorHAnsi"/>
          <w:b/>
          <w:sz w:val="24"/>
          <w:szCs w:val="24"/>
        </w:rPr>
        <w:t>To be completed prior to ventilator shipping and upon return</w:t>
      </w:r>
    </w:p>
    <w:p w14:paraId="201D468B" w14:textId="10E5F415" w:rsidR="00787F6B" w:rsidRPr="0032663A" w:rsidRDefault="00787F6B" w:rsidP="00CD455A">
      <w:pPr>
        <w:pStyle w:val="Header"/>
        <w:spacing w:after="0"/>
        <w:rPr>
          <w:rFonts w:asciiTheme="minorHAnsi" w:eastAsia="Calibri" w:hAnsiTheme="minorHAnsi" w:cstheme="minorHAnsi"/>
          <w:b/>
          <w:sz w:val="24"/>
          <w:szCs w:val="24"/>
        </w:rPr>
      </w:pPr>
    </w:p>
    <w:p w14:paraId="293DA38A" w14:textId="76F610D5" w:rsidR="00CD455A" w:rsidRPr="0032663A" w:rsidRDefault="00CD455A" w:rsidP="00CD455A">
      <w:pPr>
        <w:pStyle w:val="Header"/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sz w:val="24"/>
          <w:szCs w:val="24"/>
          <w:u w:val="single"/>
        </w:rPr>
        <w:t>NOTE</w:t>
      </w:r>
      <w:r w:rsidRPr="0032663A">
        <w:rPr>
          <w:rFonts w:asciiTheme="minorHAnsi" w:eastAsia="Calibri" w:hAnsiTheme="minorHAnsi" w:cstheme="minorHAnsi"/>
          <w:sz w:val="24"/>
          <w:szCs w:val="24"/>
        </w:rPr>
        <w:t>:  Host Hospital to contact the vendor(s) directly, for repairs, malfunctions or damages that fall within warranty terms and conditions.</w:t>
      </w:r>
      <w:bookmarkEnd w:id="1"/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</w:p>
    <w:p w14:paraId="58F0C0C0" w14:textId="3DBD380B" w:rsidR="006228C3" w:rsidRPr="0032663A" w:rsidRDefault="006228C3" w:rsidP="00CD455A">
      <w:pPr>
        <w:pStyle w:val="Header"/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3CB7A280" w14:textId="40E9FF53" w:rsidR="00CD455A" w:rsidRPr="0032663A" w:rsidRDefault="00523ACD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Date</w:t>
      </w:r>
      <w:r w:rsidR="00D8357F"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: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>Completed By: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07EC76A0" w14:textId="21F33D76" w:rsidR="00523ACD" w:rsidRPr="0032663A" w:rsidRDefault="00523ACD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0B89AA5E" w14:textId="1549E975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Host Hospital Name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="00835A25"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14:paraId="5FE3359E" w14:textId="09DE62D5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</w:p>
    <w:p w14:paraId="7A9CB824" w14:textId="69889FEB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</w:p>
    <w:p w14:paraId="396BFB19" w14:textId="77777777" w:rsidR="00D8357F" w:rsidRDefault="00D8357F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72C4FC7C" w14:textId="6E2D7872" w:rsidR="00835A25" w:rsidRPr="00D8357F" w:rsidRDefault="00835A25" w:rsidP="00D8357F">
      <w:pPr>
        <w:pStyle w:val="Header"/>
        <w:tabs>
          <w:tab w:val="clear" w:pos="4320"/>
          <w:tab w:val="center" w:pos="5245"/>
        </w:tabs>
        <w:spacing w:after="0"/>
        <w:jc w:val="center"/>
        <w:rPr>
          <w:rFonts w:asciiTheme="minorHAnsi" w:eastAsia="Calibri" w:hAnsiTheme="minorHAnsi" w:cstheme="minorHAnsi"/>
          <w:b/>
          <w:i/>
          <w:sz w:val="24"/>
          <w:szCs w:val="24"/>
        </w:rPr>
      </w:pPr>
      <w:r w:rsidRPr="00D8357F">
        <w:rPr>
          <w:rFonts w:asciiTheme="minorHAnsi" w:eastAsia="Calibri" w:hAnsiTheme="minorHAnsi" w:cstheme="minorHAnsi"/>
          <w:b/>
          <w:i/>
          <w:sz w:val="24"/>
          <w:szCs w:val="24"/>
        </w:rPr>
        <w:t>Please complete one form per ventilator (to be filed at your hospital)</w:t>
      </w:r>
    </w:p>
    <w:p w14:paraId="6172A200" w14:textId="77777777" w:rsidR="00D8357F" w:rsidRPr="00D8357F" w:rsidRDefault="00D8357F" w:rsidP="00D8357F">
      <w:pPr>
        <w:pStyle w:val="Header"/>
        <w:tabs>
          <w:tab w:val="clear" w:pos="4320"/>
          <w:tab w:val="center" w:pos="5245"/>
        </w:tabs>
        <w:spacing w:after="0"/>
        <w:jc w:val="center"/>
        <w:rPr>
          <w:rFonts w:asciiTheme="minorHAnsi" w:eastAsia="Calibri" w:hAnsiTheme="minorHAnsi" w:cstheme="minorHAnsi"/>
          <w:i/>
          <w:sz w:val="24"/>
          <w:szCs w:val="24"/>
        </w:rPr>
      </w:pPr>
    </w:p>
    <w:p w14:paraId="5689614A" w14:textId="505D93C9" w:rsidR="00835A25" w:rsidRPr="0032663A" w:rsidRDefault="00835A25" w:rsidP="00835A25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>Ventilator being (check one)</w:t>
      </w:r>
      <w:r w:rsid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: 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63A"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670111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For Rotation</w:t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D8357F" w:rsidRPr="008977B5" w14:paraId="27F992C3" w14:textId="77777777" w:rsidTr="004F642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0A08E92E" w14:textId="04D4601B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equesting 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12E64BE0" w14:textId="526DEF8D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equesting Hospital Contact Name and Number</w:t>
            </w:r>
          </w:p>
        </w:tc>
      </w:tr>
      <w:tr w:rsidR="00D8357F" w:rsidRPr="008977B5" w14:paraId="020F7736" w14:textId="77777777" w:rsidTr="0032663A">
        <w:trPr>
          <w:trHeight w:val="76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2C801A22" w14:textId="6C56CA6F" w:rsidR="00D8357F" w:rsidRPr="0032663A" w:rsidRDefault="00D8357F" w:rsidP="00D8357F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49775548" w14:textId="1D02C633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D8357F" w:rsidRPr="008977B5" w14:paraId="33B57E47" w14:textId="77777777" w:rsidTr="004F642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5CCA7525" w14:textId="77777777" w:rsidR="00D8357F" w:rsidRPr="00D15927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 Ventilator</w:t>
            </w:r>
          </w:p>
          <w:p w14:paraId="265D141B" w14:textId="7C48F6EE" w:rsidR="00A73830" w:rsidRPr="0032663A" w:rsidRDefault="00F903A5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2"/>
              </w:rPr>
            </w:pP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(AVEA,  Bella</w:t>
            </w:r>
            <w:r w:rsidR="00A37FA4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v</w:t>
            </w: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ista, </w:t>
            </w:r>
            <w:proofErr w:type="spellStart"/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Carescape</w:t>
            </w:r>
            <w:proofErr w:type="spellEnd"/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 R860, </w:t>
            </w:r>
            <w:bookmarkStart w:id="2" w:name="_GoBack"/>
            <w:bookmarkEnd w:id="2"/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 Hamilton T1, PB 840, Servo-N, Servo-U, V500)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5BD92035" w14:textId="2FBB6705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D8357F" w:rsidRPr="008977B5" w14:paraId="457B46FA" w14:textId="77777777" w:rsidTr="0032663A">
        <w:trPr>
          <w:trHeight w:val="728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54BA2848" w14:textId="706AC0AF" w:rsidR="00D8357F" w:rsidRPr="0032663A" w:rsidRDefault="00D8357F" w:rsidP="00D8357F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04A83EBB" w14:textId="68272428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A73830" w:rsidRPr="008977B5" w14:paraId="77C62521" w14:textId="77777777" w:rsidTr="004F642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14:paraId="3741A015" w14:textId="77777777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14:paraId="6BA72276" w14:textId="5F9D7B4C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14:paraId="3F88A246" w14:textId="0F57CDD8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A73830" w:rsidRPr="008977B5" w:rsidDel="002F3CD1" w14:paraId="451E591A" w14:textId="77777777" w:rsidTr="0032663A">
        <w:trPr>
          <w:trHeight w:val="730"/>
        </w:trPr>
        <w:tc>
          <w:tcPr>
            <w:tcW w:w="3336" w:type="dxa"/>
            <w:shd w:val="clear" w:color="auto" w:fill="auto"/>
            <w:vAlign w:val="center"/>
          </w:tcPr>
          <w:p w14:paraId="629EEF76" w14:textId="77777777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14:paraId="06557B68" w14:textId="77777777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14:paraId="05BD2AC4" w14:textId="3C60A4CC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A73830" w:rsidRPr="00A73830" w14:paraId="234B063E" w14:textId="77777777" w:rsidTr="008273F1">
        <w:trPr>
          <w:trHeight w:val="283"/>
          <w:tblHeader/>
        </w:trPr>
        <w:tc>
          <w:tcPr>
            <w:tcW w:w="4390" w:type="dxa"/>
            <w:shd w:val="clear" w:color="auto" w:fill="002868"/>
          </w:tcPr>
          <w:p w14:paraId="4E951FA2" w14:textId="154E29AF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14:paraId="49EB5DD9" w14:textId="753BCCB6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14:paraId="657C190F" w14:textId="299E0EEE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14:paraId="64DA3C5F" w14:textId="2FAF9B80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Initials</w:t>
            </w:r>
          </w:p>
        </w:tc>
      </w:tr>
      <w:tr w:rsidR="00461E11" w14:paraId="326CCAA9" w14:textId="77777777" w:rsidTr="00896C91">
        <w:trPr>
          <w:trHeight w:val="283"/>
        </w:trPr>
        <w:tc>
          <w:tcPr>
            <w:tcW w:w="4390" w:type="dxa"/>
          </w:tcPr>
          <w:p w14:paraId="103B4A6C" w14:textId="59900B41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Read hours meter </w:t>
            </w:r>
          </w:p>
        </w:tc>
        <w:tc>
          <w:tcPr>
            <w:tcW w:w="3260" w:type="dxa"/>
          </w:tcPr>
          <w:p w14:paraId="4DA2D92A" w14:textId="300BF417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umber of hours: </w:t>
            </w:r>
            <w:r w:rsidRPr="001D7DB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_____</w:t>
            </w:r>
          </w:p>
        </w:tc>
        <w:tc>
          <w:tcPr>
            <w:tcW w:w="1134" w:type="dxa"/>
          </w:tcPr>
          <w:p w14:paraId="7B72087B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BC49EC" w14:textId="77777777" w:rsidR="00461E11" w:rsidRPr="00BE1F99" w:rsidRDefault="00461E11" w:rsidP="00896C91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896C91" w14:paraId="10859F83" w14:textId="77777777" w:rsidTr="00896C91">
        <w:trPr>
          <w:trHeight w:val="298"/>
        </w:trPr>
        <w:tc>
          <w:tcPr>
            <w:tcW w:w="4390" w:type="dxa"/>
          </w:tcPr>
          <w:p w14:paraId="12A78CC4" w14:textId="060CAC8F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Wipe down ventilator with hospital approved cleaning solution </w:t>
            </w:r>
          </w:p>
        </w:tc>
        <w:tc>
          <w:tcPr>
            <w:tcW w:w="3260" w:type="dxa"/>
            <w:vAlign w:val="center"/>
          </w:tcPr>
          <w:p w14:paraId="40CFE6BD" w14:textId="7A9D548A" w:rsidR="00461E11" w:rsidRPr="001D7DBC" w:rsidRDefault="00A37FA4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5114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1E11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61E11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584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1E11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61E11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02D3A898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CF79116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61E11" w14:paraId="617EE3C8" w14:textId="77777777" w:rsidTr="00896C91">
        <w:trPr>
          <w:trHeight w:val="298"/>
        </w:trPr>
        <w:tc>
          <w:tcPr>
            <w:tcW w:w="4390" w:type="dxa"/>
          </w:tcPr>
          <w:p w14:paraId="47FB8A52" w14:textId="2F44ABAA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Biomedical electrical check (receiving only)</w:t>
            </w:r>
          </w:p>
        </w:tc>
        <w:tc>
          <w:tcPr>
            <w:tcW w:w="3260" w:type="dxa"/>
          </w:tcPr>
          <w:p w14:paraId="17F64136" w14:textId="0DC605DA" w:rsidR="00461E11" w:rsidRPr="001D7DBC" w:rsidRDefault="00A37FA4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5562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165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5D306ACA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57DADBD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19571C0F" w14:textId="77777777" w:rsidTr="00896C91">
        <w:trPr>
          <w:trHeight w:val="298"/>
        </w:trPr>
        <w:tc>
          <w:tcPr>
            <w:tcW w:w="4390" w:type="dxa"/>
          </w:tcPr>
          <w:p w14:paraId="61423059" w14:textId="787A57B2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Check overall condition of the housing  </w:t>
            </w:r>
          </w:p>
        </w:tc>
        <w:tc>
          <w:tcPr>
            <w:tcW w:w="3260" w:type="dxa"/>
          </w:tcPr>
          <w:p w14:paraId="4345A005" w14:textId="473374E7" w:rsidR="00B73307" w:rsidRPr="001D7DBC" w:rsidRDefault="00A37FA4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1292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5238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923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6118C9EA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F06F7A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10DACE7B" w14:textId="77777777" w:rsidTr="00896C91">
        <w:trPr>
          <w:trHeight w:val="298"/>
        </w:trPr>
        <w:tc>
          <w:tcPr>
            <w:tcW w:w="4390" w:type="dxa"/>
          </w:tcPr>
          <w:p w14:paraId="4E8BD480" w14:textId="088337B0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Keyboard/panel condition  </w:t>
            </w:r>
          </w:p>
        </w:tc>
        <w:tc>
          <w:tcPr>
            <w:tcW w:w="3260" w:type="dxa"/>
          </w:tcPr>
          <w:p w14:paraId="65641135" w14:textId="4840674F" w:rsidR="00B73307" w:rsidRPr="001D7DBC" w:rsidRDefault="00A37FA4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299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59555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90272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4AF50EDF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6485B14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0B978746" w14:textId="77777777" w:rsidTr="00896C91">
        <w:trPr>
          <w:trHeight w:val="298"/>
        </w:trPr>
        <w:tc>
          <w:tcPr>
            <w:tcW w:w="4390" w:type="dxa"/>
          </w:tcPr>
          <w:p w14:paraId="1F354800" w14:textId="2CFBFD55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Trolley/stand condition – casters</w:t>
            </w:r>
          </w:p>
        </w:tc>
        <w:tc>
          <w:tcPr>
            <w:tcW w:w="3260" w:type="dxa"/>
          </w:tcPr>
          <w:p w14:paraId="5A17EE0F" w14:textId="72E171C0" w:rsidR="00B73307" w:rsidRPr="001D7DBC" w:rsidRDefault="00A37FA4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5909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9972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Good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3387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631488EB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5D5868D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57042714" w14:textId="77777777" w:rsidTr="00896C91">
        <w:trPr>
          <w:trHeight w:val="298"/>
        </w:trPr>
        <w:tc>
          <w:tcPr>
            <w:tcW w:w="4390" w:type="dxa"/>
          </w:tcPr>
          <w:p w14:paraId="65A35A03" w14:textId="5ABFD107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Scratches or damage on display field/screen </w:t>
            </w:r>
          </w:p>
        </w:tc>
        <w:tc>
          <w:tcPr>
            <w:tcW w:w="3260" w:type="dxa"/>
          </w:tcPr>
          <w:p w14:paraId="46C10526" w14:textId="42BC1BFC" w:rsidR="00B73307" w:rsidRPr="001D7DBC" w:rsidRDefault="00A37FA4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61559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9155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B73307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B73307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_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____</w:t>
            </w:r>
          </w:p>
        </w:tc>
        <w:tc>
          <w:tcPr>
            <w:tcW w:w="1134" w:type="dxa"/>
          </w:tcPr>
          <w:p w14:paraId="75EF576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9F8C0AA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35AA4FCA" w14:textId="77777777" w:rsidTr="00896C91">
        <w:trPr>
          <w:trHeight w:val="298"/>
        </w:trPr>
        <w:tc>
          <w:tcPr>
            <w:tcW w:w="4390" w:type="dxa"/>
          </w:tcPr>
          <w:p w14:paraId="240140B2" w14:textId="4EE8E91B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Power cord attached</w:t>
            </w:r>
          </w:p>
        </w:tc>
        <w:tc>
          <w:tcPr>
            <w:tcW w:w="3260" w:type="dxa"/>
          </w:tcPr>
          <w:p w14:paraId="5F1BAD40" w14:textId="5A587231" w:rsidR="00B73307" w:rsidRPr="001D7DBC" w:rsidRDefault="00A37FA4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6233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164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43D2601E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8BE4001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308D96C0" w14:textId="77777777" w:rsidTr="00896C91">
        <w:trPr>
          <w:trHeight w:val="298"/>
        </w:trPr>
        <w:tc>
          <w:tcPr>
            <w:tcW w:w="4390" w:type="dxa"/>
          </w:tcPr>
          <w:p w14:paraId="442EC90E" w14:textId="58438E78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Patient circuit arm attached</w:t>
            </w:r>
          </w:p>
        </w:tc>
        <w:tc>
          <w:tcPr>
            <w:tcW w:w="3260" w:type="dxa"/>
          </w:tcPr>
          <w:p w14:paraId="51E3F05B" w14:textId="542FF2E5" w:rsidR="00B73307" w:rsidRPr="001D7DBC" w:rsidRDefault="00A37FA4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7969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130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3088BDD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E76801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0450C" w14:paraId="12E866CA" w14:textId="77777777" w:rsidTr="00896C91">
        <w:trPr>
          <w:trHeight w:val="298"/>
        </w:trPr>
        <w:tc>
          <w:tcPr>
            <w:tcW w:w="4390" w:type="dxa"/>
          </w:tcPr>
          <w:p w14:paraId="358FAC2B" w14:textId="3FFD71AC" w:rsidR="0040450C" w:rsidRPr="001D7DBC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isposable Expiratory Valve sent</w:t>
            </w:r>
          </w:p>
        </w:tc>
        <w:tc>
          <w:tcPr>
            <w:tcW w:w="3260" w:type="dxa"/>
          </w:tcPr>
          <w:p w14:paraId="63CCC9A2" w14:textId="59175F22" w:rsidR="0040450C" w:rsidRDefault="00A37FA4" w:rsidP="004045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7218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71841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Number sent: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40450C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_</w:t>
            </w:r>
            <w:r w:rsidR="0040450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</w:t>
            </w:r>
          </w:p>
        </w:tc>
        <w:tc>
          <w:tcPr>
            <w:tcW w:w="1134" w:type="dxa"/>
          </w:tcPr>
          <w:p w14:paraId="426027CA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DE34559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0450C" w14:paraId="337C239D" w14:textId="77777777" w:rsidTr="00896C91">
        <w:trPr>
          <w:trHeight w:val="298"/>
        </w:trPr>
        <w:tc>
          <w:tcPr>
            <w:tcW w:w="4390" w:type="dxa"/>
          </w:tcPr>
          <w:p w14:paraId="654CA524" w14:textId="4414E0E8" w:rsidR="0040450C" w:rsidRPr="001D7DBC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usable Expiratory Valve sent</w:t>
            </w:r>
          </w:p>
        </w:tc>
        <w:tc>
          <w:tcPr>
            <w:tcW w:w="3260" w:type="dxa"/>
          </w:tcPr>
          <w:p w14:paraId="486835FC" w14:textId="1BC59D07" w:rsidR="0040450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9455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600772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Number sent: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40450C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_</w:t>
            </w:r>
            <w:r w:rsidR="0040450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</w:t>
            </w:r>
          </w:p>
        </w:tc>
        <w:tc>
          <w:tcPr>
            <w:tcW w:w="1134" w:type="dxa"/>
          </w:tcPr>
          <w:p w14:paraId="60EBF191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69F2C87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0450C" w14:paraId="3C354940" w14:textId="77777777" w:rsidTr="00896C91">
        <w:trPr>
          <w:trHeight w:val="298"/>
        </w:trPr>
        <w:tc>
          <w:tcPr>
            <w:tcW w:w="4390" w:type="dxa"/>
          </w:tcPr>
          <w:p w14:paraId="3316E4EB" w14:textId="524700F3" w:rsidR="0040450C" w:rsidRPr="001D7DBC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usable Expiratory Valve returned</w:t>
            </w:r>
          </w:p>
        </w:tc>
        <w:tc>
          <w:tcPr>
            <w:tcW w:w="3260" w:type="dxa"/>
          </w:tcPr>
          <w:p w14:paraId="1058D4CE" w14:textId="5FC6ABEF" w:rsidR="0040450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3117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42604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Number sent: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40450C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_</w:t>
            </w:r>
            <w:r w:rsidR="0040450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</w:t>
            </w:r>
          </w:p>
        </w:tc>
        <w:tc>
          <w:tcPr>
            <w:tcW w:w="1134" w:type="dxa"/>
          </w:tcPr>
          <w:p w14:paraId="3AE8969D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7E6CC39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1654355D" w14:textId="77777777" w:rsidTr="00896C91">
        <w:trPr>
          <w:trHeight w:val="298"/>
        </w:trPr>
        <w:tc>
          <w:tcPr>
            <w:tcW w:w="4390" w:type="dxa"/>
          </w:tcPr>
          <w:p w14:paraId="77F84DA2" w14:textId="0AD69B3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Fan cover and filters in place</w:t>
            </w:r>
          </w:p>
        </w:tc>
        <w:tc>
          <w:tcPr>
            <w:tcW w:w="3260" w:type="dxa"/>
          </w:tcPr>
          <w:p w14:paraId="0BC73FE8" w14:textId="4CEAF8DA" w:rsidR="00D15927" w:rsidRPr="001D7DB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46313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7312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75EB6B17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37839F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5213DDDE" w14:textId="77777777" w:rsidTr="00896C91">
        <w:trPr>
          <w:trHeight w:val="298"/>
        </w:trPr>
        <w:tc>
          <w:tcPr>
            <w:tcW w:w="4390" w:type="dxa"/>
          </w:tcPr>
          <w:p w14:paraId="0599BEA3" w14:textId="660C320A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Operator Manual (if requested) </w:t>
            </w:r>
          </w:p>
        </w:tc>
        <w:tc>
          <w:tcPr>
            <w:tcW w:w="3260" w:type="dxa"/>
          </w:tcPr>
          <w:p w14:paraId="7633184D" w14:textId="6CD9965C" w:rsidR="00D15927" w:rsidRPr="001D7DB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00625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9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21383EC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5CE2FF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62211197" w14:textId="77777777" w:rsidTr="00896C91">
        <w:trPr>
          <w:trHeight w:val="298"/>
        </w:trPr>
        <w:tc>
          <w:tcPr>
            <w:tcW w:w="4390" w:type="dxa"/>
          </w:tcPr>
          <w:p w14:paraId="7FE198DD" w14:textId="7CE88CE9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0CB24FAC" w14:textId="61B4FAEA" w:rsidR="00D15927" w:rsidRPr="001D7DB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5697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5628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2FA736DA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CF019F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3FE9FF17" w14:textId="77777777" w:rsidTr="00896C91">
        <w:trPr>
          <w:trHeight w:val="298"/>
        </w:trPr>
        <w:tc>
          <w:tcPr>
            <w:tcW w:w="4390" w:type="dxa"/>
          </w:tcPr>
          <w:p w14:paraId="6E9BF16F" w14:textId="7A1E6351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6F8A1873" w14:textId="759658FD" w:rsidR="00D15927" w:rsidRPr="001D7DB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9543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809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9042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1FD8DE8D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DDE9AEB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32E307E6" w14:textId="77777777" w:rsidTr="00896C91">
        <w:trPr>
          <w:trHeight w:val="298"/>
        </w:trPr>
        <w:tc>
          <w:tcPr>
            <w:tcW w:w="4390" w:type="dxa"/>
          </w:tcPr>
          <w:p w14:paraId="3A183625" w14:textId="3E1A4FA1" w:rsidR="00D15927" w:rsidRPr="001D7DBC" w:rsidRDefault="00D15927" w:rsidP="004045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eate</w:t>
            </w:r>
            <w:r w:rsidR="00DA543D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 wire</w:t>
            </w:r>
            <w:r w:rsidR="00DA543D">
              <w:rPr>
                <w:rFonts w:asciiTheme="minorHAnsi" w:hAnsiTheme="minorHAnsi" w:cstheme="minorHAnsi"/>
                <w:sz w:val="22"/>
                <w:szCs w:val="22"/>
              </w:rPr>
              <w:t xml:space="preserve"> cable</w:t>
            </w:r>
          </w:p>
        </w:tc>
        <w:tc>
          <w:tcPr>
            <w:tcW w:w="3260" w:type="dxa"/>
          </w:tcPr>
          <w:p w14:paraId="4DE1F006" w14:textId="20676F97" w:rsidR="00D15927" w:rsidRPr="001D7DB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27012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0829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FC1F41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EBCFA8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0450C" w14:paraId="784C821F" w14:textId="77777777" w:rsidTr="00896C91">
        <w:trPr>
          <w:trHeight w:val="298"/>
        </w:trPr>
        <w:tc>
          <w:tcPr>
            <w:tcW w:w="4390" w:type="dxa"/>
          </w:tcPr>
          <w:p w14:paraId="071772B8" w14:textId="072A6246" w:rsidR="0040450C" w:rsidRPr="001D7DBC" w:rsidRDefault="00DA543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emperature probe cable</w:t>
            </w:r>
          </w:p>
        </w:tc>
        <w:tc>
          <w:tcPr>
            <w:tcW w:w="3260" w:type="dxa"/>
          </w:tcPr>
          <w:p w14:paraId="2998C3E1" w14:textId="5DDD6CA0" w:rsidR="0040450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39497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93732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49F49B4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DDB7CB8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CE62000" w14:textId="77777777" w:rsidTr="00896C91">
        <w:trPr>
          <w:trHeight w:val="298"/>
        </w:trPr>
        <w:tc>
          <w:tcPr>
            <w:tcW w:w="4390" w:type="dxa"/>
          </w:tcPr>
          <w:p w14:paraId="0959BA09" w14:textId="6DD75F7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1D7DB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 and air high pressure lines attached with DISS connections</w:t>
            </w:r>
          </w:p>
        </w:tc>
        <w:tc>
          <w:tcPr>
            <w:tcW w:w="3260" w:type="dxa"/>
          </w:tcPr>
          <w:p w14:paraId="5242AB8F" w14:textId="3C95175E" w:rsidR="00D15927" w:rsidRPr="001D7DB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8269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0003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2BC60F1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FDFEF2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80194AC" w14:textId="77777777" w:rsidTr="00896C91">
        <w:trPr>
          <w:trHeight w:val="298"/>
        </w:trPr>
        <w:tc>
          <w:tcPr>
            <w:tcW w:w="4390" w:type="dxa"/>
          </w:tcPr>
          <w:p w14:paraId="0143698D" w14:textId="564C39F2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Circuits sent </w:t>
            </w:r>
          </w:p>
        </w:tc>
        <w:tc>
          <w:tcPr>
            <w:tcW w:w="3260" w:type="dxa"/>
          </w:tcPr>
          <w:p w14:paraId="1234EF83" w14:textId="24A240C9" w:rsidR="00D15927" w:rsidRPr="00490F1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1215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2162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Number Sent  ___</w:t>
            </w:r>
          </w:p>
        </w:tc>
        <w:tc>
          <w:tcPr>
            <w:tcW w:w="1134" w:type="dxa"/>
          </w:tcPr>
          <w:p w14:paraId="13D52B4B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3EA8BC9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B9F3DF3" w14:textId="77777777" w:rsidTr="00896C91">
        <w:trPr>
          <w:trHeight w:val="298"/>
        </w:trPr>
        <w:tc>
          <w:tcPr>
            <w:tcW w:w="4390" w:type="dxa"/>
          </w:tcPr>
          <w:p w14:paraId="6F2D64E3" w14:textId="4557D9B9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Circuits returned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260" w:type="dxa"/>
          </w:tcPr>
          <w:p w14:paraId="24D1BC19" w14:textId="77777777" w:rsidR="00D15927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8895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8282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843993" w14:textId="65A5AF7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umber Returned  ____</w:t>
            </w:r>
          </w:p>
        </w:tc>
        <w:tc>
          <w:tcPr>
            <w:tcW w:w="1134" w:type="dxa"/>
          </w:tcPr>
          <w:p w14:paraId="5AA18B0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25E6D99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E5F7D" w14:paraId="03D294A6" w14:textId="77777777" w:rsidTr="00896C91">
        <w:trPr>
          <w:trHeight w:val="298"/>
        </w:trPr>
        <w:tc>
          <w:tcPr>
            <w:tcW w:w="4390" w:type="dxa"/>
          </w:tcPr>
          <w:p w14:paraId="207BF59C" w14:textId="64895131" w:rsidR="00DE5F7D" w:rsidRPr="001D7DBC" w:rsidRDefault="00DE5F7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est </w:t>
            </w:r>
            <w:r w:rsidR="0040450C">
              <w:rPr>
                <w:rFonts w:asciiTheme="minorHAnsi" w:hAnsiTheme="minorHAnsi" w:cstheme="minorHAnsi"/>
                <w:sz w:val="22"/>
                <w:szCs w:val="22"/>
              </w:rPr>
              <w:t>Tube 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ircuits</w:t>
            </w:r>
            <w:r w:rsidR="0040450C">
              <w:rPr>
                <w:rFonts w:asciiTheme="minorHAnsi" w:hAnsiTheme="minorHAnsi" w:cstheme="minorHAnsi"/>
                <w:sz w:val="22"/>
                <w:szCs w:val="22"/>
              </w:rPr>
              <w:t>) for Servo N/U</w:t>
            </w:r>
          </w:p>
        </w:tc>
        <w:tc>
          <w:tcPr>
            <w:tcW w:w="3260" w:type="dxa"/>
          </w:tcPr>
          <w:p w14:paraId="4E8A385D" w14:textId="5BA0E739" w:rsidR="00DE5F7D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083564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F7D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E5F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E5F7D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70785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F7D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E5F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E5F7D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E5F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55319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F7D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E5F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E5F7D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27A127B2" w14:textId="77777777" w:rsidR="00DE5F7D" w:rsidRPr="00BE1F99" w:rsidRDefault="00DE5F7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C7C9E52" w14:textId="77777777" w:rsidR="00DE5F7D" w:rsidRPr="00BE1F99" w:rsidRDefault="00DE5F7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0450C" w14:paraId="603D1F00" w14:textId="77777777" w:rsidTr="00896C91">
        <w:trPr>
          <w:trHeight w:val="298"/>
        </w:trPr>
        <w:tc>
          <w:tcPr>
            <w:tcW w:w="4390" w:type="dxa"/>
          </w:tcPr>
          <w:p w14:paraId="254B40A3" w14:textId="65C3301B" w:rsidR="0040450C" w:rsidRPr="001D7DBC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nd Tidal CO</w:t>
            </w:r>
            <w:r w:rsidRPr="00C23128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cable sent</w:t>
            </w:r>
          </w:p>
        </w:tc>
        <w:tc>
          <w:tcPr>
            <w:tcW w:w="3260" w:type="dxa"/>
          </w:tcPr>
          <w:p w14:paraId="52FB6F73" w14:textId="7788750D" w:rsidR="0040450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566407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064366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12EF7E80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D4A150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0450C" w14:paraId="5431D08D" w14:textId="77777777" w:rsidTr="00896C91">
        <w:trPr>
          <w:trHeight w:val="298"/>
        </w:trPr>
        <w:tc>
          <w:tcPr>
            <w:tcW w:w="4390" w:type="dxa"/>
          </w:tcPr>
          <w:p w14:paraId="5B0F08EE" w14:textId="566FC70B" w:rsidR="0040450C" w:rsidRPr="0040450C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nd tidal CO</w:t>
            </w:r>
            <w:r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cable returned</w:t>
            </w:r>
          </w:p>
        </w:tc>
        <w:tc>
          <w:tcPr>
            <w:tcW w:w="3260" w:type="dxa"/>
          </w:tcPr>
          <w:p w14:paraId="6AD67DD5" w14:textId="2BBC807F" w:rsidR="0040450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45619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28018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50C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40450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0450C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41A63962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F438C0" w14:textId="77777777" w:rsidR="0040450C" w:rsidRPr="00BE1F99" w:rsidRDefault="0040450C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DBD2B0A" w14:textId="77777777" w:rsidTr="00896C91">
        <w:trPr>
          <w:trHeight w:val="298"/>
        </w:trPr>
        <w:tc>
          <w:tcPr>
            <w:tcW w:w="4390" w:type="dxa"/>
          </w:tcPr>
          <w:p w14:paraId="302FCE7B" w14:textId="616B389C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External flow sensor included </w:t>
            </w:r>
          </w:p>
        </w:tc>
        <w:tc>
          <w:tcPr>
            <w:tcW w:w="3260" w:type="dxa"/>
          </w:tcPr>
          <w:p w14:paraId="35110965" w14:textId="512513C6" w:rsidR="00D15927" w:rsidRPr="001D7DB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6469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72959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Number Sent  ___</w:t>
            </w:r>
          </w:p>
        </w:tc>
        <w:tc>
          <w:tcPr>
            <w:tcW w:w="1134" w:type="dxa"/>
          </w:tcPr>
          <w:p w14:paraId="69A230D2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E37CCEC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6414E43" w14:textId="77777777" w:rsidTr="00896C91">
        <w:trPr>
          <w:trHeight w:val="298"/>
        </w:trPr>
        <w:tc>
          <w:tcPr>
            <w:tcW w:w="4390" w:type="dxa"/>
          </w:tcPr>
          <w:p w14:paraId="3FD0E3B6" w14:textId="32393787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eated Expiratory filter (</w:t>
            </w:r>
            <w:r w:rsidR="008273F1">
              <w:rPr>
                <w:rFonts w:asciiTheme="minorHAnsi" w:hAnsiTheme="minorHAnsi" w:cstheme="minorHAnsi"/>
                <w:sz w:val="22"/>
                <w:szCs w:val="22"/>
              </w:rPr>
              <w:t>if applicable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) sent</w:t>
            </w:r>
          </w:p>
        </w:tc>
        <w:tc>
          <w:tcPr>
            <w:tcW w:w="3260" w:type="dxa"/>
          </w:tcPr>
          <w:p w14:paraId="4BBC8E0A" w14:textId="4CEB8061" w:rsidR="00D15927" w:rsidRPr="001D7DB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0216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8967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4022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1BA1F611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F69BB4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B6F470F" w14:textId="77777777" w:rsidTr="00896C91">
        <w:trPr>
          <w:trHeight w:val="298"/>
        </w:trPr>
        <w:tc>
          <w:tcPr>
            <w:tcW w:w="4390" w:type="dxa"/>
          </w:tcPr>
          <w:p w14:paraId="02029A92" w14:textId="4D2FD25D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Expiratory filter</w:t>
            </w:r>
            <w:r w:rsidR="008273F1">
              <w:rPr>
                <w:rFonts w:asciiTheme="minorHAnsi" w:hAnsiTheme="minorHAnsi" w:cstheme="minorHAnsi"/>
                <w:sz w:val="22"/>
                <w:szCs w:val="22"/>
              </w:rPr>
              <w:t xml:space="preserve"> for specific ventilator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 sent</w:t>
            </w:r>
          </w:p>
        </w:tc>
        <w:tc>
          <w:tcPr>
            <w:tcW w:w="3260" w:type="dxa"/>
          </w:tcPr>
          <w:p w14:paraId="38F075BB" w14:textId="251FC951" w:rsidR="00D15927" w:rsidRPr="001D7DBC" w:rsidRDefault="00A37FA4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64804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4480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513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7BE1649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0DD0E03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4D9D2E90" w14:textId="77777777" w:rsidR="00CD455A" w:rsidRPr="00272495" w:rsidRDefault="00CD455A" w:rsidP="00CD455A">
      <w:pPr>
        <w:spacing w:after="0"/>
        <w:rPr>
          <w:rFonts w:ascii="Arial" w:hAnsi="Arial" w:cs="Arial"/>
          <w:vanish/>
          <w:sz w:val="24"/>
          <w:szCs w:val="24"/>
        </w:rPr>
      </w:pPr>
    </w:p>
    <w:p w14:paraId="22103131" w14:textId="77777777" w:rsidR="00CD455A" w:rsidRPr="00272495" w:rsidRDefault="00CD455A" w:rsidP="00CD455A">
      <w:pPr>
        <w:spacing w:after="0" w:line="360" w:lineRule="auto"/>
        <w:ind w:left="360"/>
        <w:rPr>
          <w:rFonts w:ascii="Arial" w:hAnsi="Arial" w:cs="Arial"/>
          <w:b/>
          <w:sz w:val="24"/>
          <w:szCs w:val="24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CD455A" w:rsidRPr="00272495" w14:paraId="6FDD8AE7" w14:textId="77777777" w:rsidTr="004F642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23BE756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2F26B379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7ABFEBA4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2FBFE5BF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6D07E5CE" w14:textId="77777777" w:rsidTr="00BE1F99">
        <w:trPr>
          <w:trHeight w:val="440"/>
        </w:trPr>
        <w:tc>
          <w:tcPr>
            <w:tcW w:w="4343" w:type="dxa"/>
            <w:vAlign w:val="center"/>
          </w:tcPr>
          <w:p w14:paraId="2126BACD" w14:textId="06F7CE26" w:rsidR="00CD455A" w:rsidRPr="00490F1C" w:rsidRDefault="00461E11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65D9201D" w14:textId="562CB495" w:rsidR="00CD455A" w:rsidRPr="00490F1C" w:rsidRDefault="00A37FA4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5B1E9FA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569F5D0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55A" w:rsidRPr="00272495" w14:paraId="31082643" w14:textId="77777777" w:rsidTr="004F642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308075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460EB062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3C916B4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31CD6E2B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1D465836" w14:textId="77777777" w:rsidTr="00BE1F99">
        <w:trPr>
          <w:trHeight w:val="440"/>
        </w:trPr>
        <w:tc>
          <w:tcPr>
            <w:tcW w:w="4343" w:type="dxa"/>
            <w:vAlign w:val="center"/>
          </w:tcPr>
          <w:p w14:paraId="20B0AC7D" w14:textId="77777777" w:rsidR="00CD455A" w:rsidRPr="00490F1C" w:rsidRDefault="00CD455A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34D5EA36" w14:textId="17BF5968" w:rsidR="00CD455A" w:rsidRPr="00490F1C" w:rsidRDefault="00A37FA4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0D86F94E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0E16D717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55A" w:rsidRPr="00272495" w14:paraId="7169F101" w14:textId="77777777" w:rsidTr="004F642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14:paraId="2EB2D4B4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1D96C300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3BC3A706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5BEB6AB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1956DB52" w14:textId="77777777" w:rsidTr="00BE1F99">
        <w:trPr>
          <w:trHeight w:val="413"/>
        </w:trPr>
        <w:tc>
          <w:tcPr>
            <w:tcW w:w="4343" w:type="dxa"/>
            <w:vAlign w:val="center"/>
          </w:tcPr>
          <w:p w14:paraId="084F9D3E" w14:textId="77777777" w:rsidR="00CD455A" w:rsidRPr="00490F1C" w:rsidRDefault="00CD455A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714FF9F5" w14:textId="2617183D" w:rsidR="00CD455A" w:rsidRPr="00490F1C" w:rsidRDefault="00A37FA4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2435332D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7F912E6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5EACFECA" w14:textId="77777777" w:rsidR="00461E11" w:rsidRDefault="00461E11" w:rsidP="00CD455A">
      <w:pPr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14:paraId="3D391C5F" w14:textId="2DB7709D" w:rsidR="00CD455A" w:rsidRPr="00896C91" w:rsidRDefault="00CD455A" w:rsidP="00461E11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>This form was completed by:</w:t>
      </w:r>
    </w:p>
    <w:p w14:paraId="7167F9B8" w14:textId="77777777" w:rsidR="00461E11" w:rsidRPr="00896C91" w:rsidRDefault="00461E11" w:rsidP="00CD455A">
      <w:pPr>
        <w:autoSpaceDE w:val="0"/>
        <w:autoSpaceDN w:val="0"/>
        <w:adjustRightInd w:val="0"/>
        <w:spacing w:after="0"/>
        <w:ind w:left="-142"/>
        <w:rPr>
          <w:rFonts w:asciiTheme="minorHAnsi" w:hAnsiTheme="minorHAnsi" w:cs="Arial"/>
          <w:b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CD455A" w:rsidRPr="00896C91" w14:paraId="1722FA9B" w14:textId="77777777" w:rsidTr="00D15927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14:paraId="530237C9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CD455A" w:rsidRPr="00896C91" w14:paraId="0F881126" w14:textId="77777777" w:rsidTr="00D15927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14:paraId="33F4C4F5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034AAC4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CD455A" w:rsidRPr="00896C91" w14:paraId="1AF726A2" w14:textId="77777777" w:rsidTr="00D15927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14:paraId="7206A084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348CD43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</w:tr>
      <w:bookmarkEnd w:id="0"/>
    </w:tbl>
    <w:p w14:paraId="1691DD8A" w14:textId="77777777" w:rsidR="001913F0" w:rsidRPr="00261133" w:rsidRDefault="00A37FA4" w:rsidP="00261133">
      <w:pPr>
        <w:tabs>
          <w:tab w:val="left" w:pos="4090"/>
        </w:tabs>
      </w:pPr>
    </w:p>
    <w:sectPr w:rsidR="001913F0" w:rsidRPr="00261133" w:rsidSect="00B421B3">
      <w:headerReference w:type="default" r:id="rId9"/>
      <w:footerReference w:type="default" r:id="rId10"/>
      <w:pgSz w:w="12240" w:h="15840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BEEB1" w14:textId="77777777" w:rsidR="00E31EB8" w:rsidRDefault="00E31EB8" w:rsidP="00261133">
      <w:pPr>
        <w:spacing w:after="0"/>
      </w:pPr>
      <w:r>
        <w:separator/>
      </w:r>
    </w:p>
  </w:endnote>
  <w:endnote w:type="continuationSeparator" w:id="0">
    <w:p w14:paraId="0462B147" w14:textId="77777777" w:rsidR="00E31EB8" w:rsidRDefault="00E31EB8" w:rsidP="002611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26453" w14:textId="209AE61F" w:rsidR="00261133" w:rsidRPr="001D7DBC" w:rsidRDefault="00437411">
    <w:pPr>
      <w:pStyle w:val="Footer"/>
      <w:rPr>
        <w:rFonts w:asciiTheme="minorHAnsi" w:hAnsiTheme="minorHAnsi" w:cstheme="minorHAnsi"/>
        <w:sz w:val="22"/>
      </w:rPr>
    </w:pPr>
    <w:r w:rsidRPr="00437411">
      <w:rPr>
        <w:rFonts w:asciiTheme="minorHAnsi" w:hAnsiTheme="minorHAnsi" w:cstheme="minorHAnsi"/>
        <w:noProof/>
        <w:sz w:val="28"/>
        <w:szCs w:val="24"/>
        <w:lang w:val="en-CA" w:eastAsia="en-CA"/>
      </w:rPr>
      <w:drawing>
        <wp:anchor distT="0" distB="0" distL="114300" distR="114300" simplePos="0" relativeHeight="251660288" behindDoc="1" locked="0" layoutInCell="1" allowOverlap="1" wp14:anchorId="66591BC4" wp14:editId="2B7E755A">
          <wp:simplePos x="0" y="0"/>
          <wp:positionH relativeFrom="column">
            <wp:posOffset>4581525</wp:posOffset>
          </wp:positionH>
          <wp:positionV relativeFrom="paragraph">
            <wp:posOffset>-141605</wp:posOffset>
          </wp:positionV>
          <wp:extent cx="1753870" cy="525145"/>
          <wp:effectExtent l="0" t="0" r="0" b="8255"/>
          <wp:wrapTight wrapText="bothSides">
            <wp:wrapPolygon edited="0">
              <wp:start x="0" y="0"/>
              <wp:lineTo x="0" y="21156"/>
              <wp:lineTo x="21350" y="21156"/>
              <wp:lineTo x="21350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387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28C3" w:rsidRPr="001D7DBC">
      <w:rPr>
        <w:rFonts w:asciiTheme="minorHAnsi" w:hAnsiTheme="minorHAnsi" w:cstheme="minorHAnsi"/>
        <w:sz w:val="22"/>
      </w:rPr>
      <w:t>Updated</w:t>
    </w:r>
    <w:r w:rsidR="00AA1868">
      <w:rPr>
        <w:rFonts w:asciiTheme="minorHAnsi" w:hAnsiTheme="minorHAnsi" w:cstheme="minorHAnsi"/>
        <w:sz w:val="22"/>
      </w:rPr>
      <w:t xml:space="preserve">: </w:t>
    </w:r>
    <w:r w:rsidR="00A85E67">
      <w:rPr>
        <w:rFonts w:asciiTheme="minorHAnsi" w:hAnsiTheme="minorHAnsi" w:cstheme="minorHAnsi"/>
        <w:sz w:val="22"/>
      </w:rPr>
      <w:t>November 21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FA83D" w14:textId="77777777" w:rsidR="00E31EB8" w:rsidRDefault="00E31EB8" w:rsidP="00261133">
      <w:pPr>
        <w:spacing w:after="0"/>
      </w:pPr>
      <w:r>
        <w:separator/>
      </w:r>
    </w:p>
  </w:footnote>
  <w:footnote w:type="continuationSeparator" w:id="0">
    <w:p w14:paraId="22CBF239" w14:textId="77777777" w:rsidR="00E31EB8" w:rsidRDefault="00E31EB8" w:rsidP="0026113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F30E4" w14:textId="77777777" w:rsidR="001D7DBC" w:rsidRPr="001D7DBC" w:rsidRDefault="001D7DBC" w:rsidP="001D7DBC">
    <w:pPr>
      <w:pStyle w:val="Header"/>
      <w:tabs>
        <w:tab w:val="left" w:pos="851"/>
      </w:tabs>
      <w:rPr>
        <w:rFonts w:asciiTheme="minorHAnsi" w:hAnsiTheme="minorHAnsi" w:cstheme="minorHAnsi"/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QyNTI1MzAxNzJS0lEKTi0uzszPAykwNK4FAK3Gp84tAAAA"/>
  </w:docVars>
  <w:rsids>
    <w:rsidRoot w:val="00CD455A"/>
    <w:rsid w:val="00045638"/>
    <w:rsid w:val="0014388F"/>
    <w:rsid w:val="00163BD9"/>
    <w:rsid w:val="00172F81"/>
    <w:rsid w:val="001A077F"/>
    <w:rsid w:val="001D7DBC"/>
    <w:rsid w:val="0021656D"/>
    <w:rsid w:val="00252A7D"/>
    <w:rsid w:val="00261133"/>
    <w:rsid w:val="00284736"/>
    <w:rsid w:val="0032663A"/>
    <w:rsid w:val="0033669C"/>
    <w:rsid w:val="0040450C"/>
    <w:rsid w:val="00437411"/>
    <w:rsid w:val="00440F6E"/>
    <w:rsid w:val="00461E11"/>
    <w:rsid w:val="00490F1C"/>
    <w:rsid w:val="004E1F33"/>
    <w:rsid w:val="004F6425"/>
    <w:rsid w:val="00523ACD"/>
    <w:rsid w:val="006228C3"/>
    <w:rsid w:val="00691FF9"/>
    <w:rsid w:val="00701072"/>
    <w:rsid w:val="00773078"/>
    <w:rsid w:val="00787F6B"/>
    <w:rsid w:val="007C321C"/>
    <w:rsid w:val="008273F1"/>
    <w:rsid w:val="00835A25"/>
    <w:rsid w:val="00896C91"/>
    <w:rsid w:val="008D351F"/>
    <w:rsid w:val="00914285"/>
    <w:rsid w:val="00942AEC"/>
    <w:rsid w:val="009439ED"/>
    <w:rsid w:val="00A27790"/>
    <w:rsid w:val="00A37A39"/>
    <w:rsid w:val="00A37FA4"/>
    <w:rsid w:val="00A5358A"/>
    <w:rsid w:val="00A73830"/>
    <w:rsid w:val="00A85E67"/>
    <w:rsid w:val="00AA1868"/>
    <w:rsid w:val="00B35530"/>
    <w:rsid w:val="00B421B3"/>
    <w:rsid w:val="00B73307"/>
    <w:rsid w:val="00BE1F99"/>
    <w:rsid w:val="00C23128"/>
    <w:rsid w:val="00CC60E8"/>
    <w:rsid w:val="00CD455A"/>
    <w:rsid w:val="00D15927"/>
    <w:rsid w:val="00D8357F"/>
    <w:rsid w:val="00D93E0F"/>
    <w:rsid w:val="00DA543D"/>
    <w:rsid w:val="00DA6289"/>
    <w:rsid w:val="00DE5F7D"/>
    <w:rsid w:val="00E31EB8"/>
    <w:rsid w:val="00EC30E6"/>
    <w:rsid w:val="00ED3525"/>
    <w:rsid w:val="00EE4194"/>
    <w:rsid w:val="00F90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9DD363E"/>
  <w15:docId w15:val="{5144EA8D-30EF-406C-A42E-9A2FF1125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55A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CD455A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455A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CD455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455A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611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61133"/>
    <w:rPr>
      <w:rFonts w:ascii="Times New Roman" w:eastAsia="Times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87F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7F6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7F6B"/>
    <w:rPr>
      <w:rFonts w:ascii="Times New Roman" w:eastAsia="Times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F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F6B"/>
    <w:rPr>
      <w:rFonts w:ascii="Times New Roman" w:eastAsia="Times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F6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F6B"/>
    <w:rPr>
      <w:rFonts w:ascii="Segoe UI" w:eastAsia="Times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6228C3"/>
    <w:rPr>
      <w:color w:val="808080"/>
    </w:rPr>
  </w:style>
  <w:style w:type="paragraph" w:styleId="Revision">
    <w:name w:val="Revision"/>
    <w:hidden/>
    <w:uiPriority w:val="99"/>
    <w:semiHidden/>
    <w:rsid w:val="00835A25"/>
    <w:pPr>
      <w:spacing w:after="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A73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6587692C43541A0D4949CBD9E63B2" ma:contentTypeVersion="1" ma:contentTypeDescription="Create a new document." ma:contentTypeScope="" ma:versionID="7684696de37f4c75ec89ccdacd5c410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3304F-DBB2-4452-9412-7193FF968FC1}">
  <ds:schemaRefs>
    <ds:schemaRef ds:uri="http://schemas.microsoft.com/office/infopath/2007/PartnerControls"/>
    <ds:schemaRef ds:uri="http://schemas.microsoft.com/sharepoint/v3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062B5BB-9A9D-45A5-BAD0-AB9302D63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BC0512-7BE1-4B77-A354-834E6F78BD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ung, Maria</dc:creator>
  <cp:lastModifiedBy>DeLand, Marion</cp:lastModifiedBy>
  <cp:revision>2</cp:revision>
  <cp:lastPrinted>2021-09-27T13:55:00Z</cp:lastPrinted>
  <dcterms:created xsi:type="dcterms:W3CDTF">2023-05-16T23:16:00Z</dcterms:created>
  <dcterms:modified xsi:type="dcterms:W3CDTF">2023-05-16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16587692C43541A0D4949CBD9E63B2</vt:lpwstr>
  </property>
</Properties>
</file>